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AKI mean (SD)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KI mean (SD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AKI n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KI at 48 n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67 (2.3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 (2.3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0.4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6 (2.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 (2.9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0.4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33 (2.3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 (3.0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0.5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11 (2.8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 (4.4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0.8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78 (3.9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 (4.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0.8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11 (2.7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 (2.8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0.9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3.0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 (2.0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0.7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44 (2.3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 (1.8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0.6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11 (2.4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 (2.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0.5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[45,5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22 (2.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 (2.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0.4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67 (2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0.4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56 (2.3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 (2.2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0.5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56 (2.4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 (2.7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0.7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89 (2.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 (2.6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0.8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22 (4.5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 (2.4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0.9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33 (3.6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 (3.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0.9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33 (3.5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0.8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67 (2.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 (1.8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0.7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33 (2.2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 (2.0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0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55,6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67 (2.3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 (2.2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0.5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56 (3.3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 (1.5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 (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56 (3.4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 (2.9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0.8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11 (3.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 (4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0.9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11 (3.7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5.0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0.9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89 (4.6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1 (7.5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56 (6.0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 (4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 (0.9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78 (3.7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 (4.6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22 (3.5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 (2.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0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78 (3.3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 (4.0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65,7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44 (2.8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 (2.8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0.8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44 (3.9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 (5.8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0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89 (3.9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 (3.5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0.9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33 (4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 (4.0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0.9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 (5.1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7.5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189 (6.9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 (7.1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89 (5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 (3.8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44 (4.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 (5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78 (3.8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 (4.4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 (0.9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44 (4.2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3.4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0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75,8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22 (3.8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 (5.0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0.8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33 (3.4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 (3.0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0.7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56 (3.0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 (3.4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 (0.8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 (3.3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 (3.0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 (0.9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44 (4.6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4.7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0.9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44 (4.5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 (4.4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 (0.9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56 (5.2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 (4.6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 (0.9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89 (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 (4.4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0.9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89 (3.2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0.9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 (3.4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 (2.3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0.8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85,9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89 (3.0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 (3.3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0.7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78 (2.4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 (2.4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0.5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67 (2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 (1.5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0.5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67 (2.8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 (2.1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0.7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44 (2.9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 (2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 (0.8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11 (3.8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 (3.0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 (0.9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44 (3.5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 (2.3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0.9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78 (3.2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 (2.3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 (0.8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67 (2.7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 (1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0.6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2.4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 (3.1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95,10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 (2.0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 (1.9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0.5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 (2.44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 (2.4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0.4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56 (2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 (2.3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0.4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44 (2.1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 (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0.5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.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89 (3.0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 (5.6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0.8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89 (3.5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 (4.0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 (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44 (3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 (4.3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0.8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89 (2.9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 (2.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0.7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78 (2.9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 (2.3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.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67 (2.2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 (2.7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0.4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(105,115]CVP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33 (2.6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 (1.7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0.4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.6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16:20:20Z</dcterms:created>
  <dcterms:modified xsi:type="dcterms:W3CDTF">2024-11-26T16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